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E958D0" w14:textId="77777777" w:rsidR="00BE614C" w:rsidRPr="00505EE2" w:rsidRDefault="00B7617D" w:rsidP="00961318">
      <w:pPr>
        <w:pStyle w:val="Heading1"/>
      </w:pPr>
      <w:r w:rsidRPr="00505EE2">
        <w:t xml:space="preserve">DAD 220 </w:t>
      </w:r>
      <w:r w:rsidRPr="00961318">
        <w:t>Module</w:t>
      </w:r>
      <w:r w:rsidRPr="00505EE2">
        <w:t xml:space="preserve"> Two Activity Template</w:t>
      </w:r>
    </w:p>
    <w:p w14:paraId="190107E5" w14:textId="77777777" w:rsidR="00BE614C" w:rsidRPr="00505EE2" w:rsidRDefault="00BE614C" w:rsidP="00D1705B">
      <w:pPr>
        <w:suppressAutoHyphens/>
        <w:spacing w:line="240" w:lineRule="auto"/>
        <w:contextualSpacing/>
        <w:rPr>
          <w:rFonts w:ascii="Calibri" w:eastAsia="Calibri" w:hAnsi="Calibri" w:cs="Calibri"/>
          <w:b/>
        </w:rPr>
      </w:pPr>
    </w:p>
    <w:p w14:paraId="6C2DF329" w14:textId="59E9F56C" w:rsidR="00BE614C" w:rsidRPr="00961318" w:rsidRDefault="7EF81C8B" w:rsidP="00961318">
      <w:pPr>
        <w:pStyle w:val="Heading2"/>
      </w:pPr>
      <w:r w:rsidRPr="00961318">
        <w:t>Overview</w:t>
      </w:r>
    </w:p>
    <w:p w14:paraId="0D91E866" w14:textId="77777777" w:rsidR="00505EE2" w:rsidRDefault="00505EE2" w:rsidP="00505EE2">
      <w:pPr>
        <w:suppressAutoHyphens/>
        <w:spacing w:line="240" w:lineRule="auto"/>
        <w:contextualSpacing/>
        <w:rPr>
          <w:rFonts w:ascii="Calibri" w:eastAsia="Calibri" w:hAnsi="Calibri" w:cs="Calibri"/>
        </w:rPr>
      </w:pPr>
    </w:p>
    <w:p w14:paraId="579897FC" w14:textId="6EC819C7" w:rsidR="00BE614C" w:rsidRPr="00505EE2" w:rsidRDefault="7EF81C8B" w:rsidP="00505EE2">
      <w:pPr>
        <w:suppressAutoHyphens/>
        <w:spacing w:line="240" w:lineRule="auto"/>
        <w:contextualSpacing/>
        <w:rPr>
          <w:rFonts w:ascii="Calibri" w:eastAsia="Calibri" w:hAnsi="Calibri" w:cs="Calibri"/>
        </w:rPr>
      </w:pPr>
      <w:r w:rsidRPr="00505EE2">
        <w:rPr>
          <w:rFonts w:ascii="Calibri" w:eastAsia="Calibri" w:hAnsi="Calibri" w:cs="Calibri"/>
        </w:rPr>
        <w:t>Download this template and rename the file to include your last name. Remove these instructions before submitting the completed document for grading.</w:t>
      </w:r>
      <w:r w:rsidR="536724D3" w:rsidRPr="00505EE2">
        <w:rPr>
          <w:rFonts w:ascii="Calibri" w:eastAsia="Calibri" w:hAnsi="Calibri" w:cs="Calibri"/>
        </w:rPr>
        <w:t xml:space="preserve"> </w:t>
      </w:r>
      <w:r w:rsidR="00287C5B" w:rsidRPr="00505EE2">
        <w:rPr>
          <w:rFonts w:ascii="Calibri" w:eastAsia="Calibri" w:hAnsi="Calibri" w:cs="Calibri"/>
        </w:rPr>
        <w:t xml:space="preserve">Replace the bracketed text in this template with </w:t>
      </w:r>
      <w:r w:rsidR="00B7617D" w:rsidRPr="00505EE2">
        <w:rPr>
          <w:rFonts w:ascii="Calibri" w:eastAsia="Calibri" w:hAnsi="Calibri" w:cs="Calibri"/>
        </w:rPr>
        <w:t>your answers</w:t>
      </w:r>
      <w:r w:rsidR="004D4CF2" w:rsidRPr="00505EE2">
        <w:rPr>
          <w:rFonts w:ascii="Calibri" w:eastAsia="Calibri" w:hAnsi="Calibri" w:cs="Calibri"/>
        </w:rPr>
        <w:t xml:space="preserve"> and any supporting screenshots</w:t>
      </w:r>
      <w:r w:rsidR="00287C5B" w:rsidRPr="00505EE2">
        <w:rPr>
          <w:rFonts w:ascii="Calibri" w:eastAsia="Calibri" w:hAnsi="Calibri" w:cs="Calibri"/>
        </w:rPr>
        <w:t xml:space="preserve">. Then submit </w:t>
      </w:r>
      <w:r w:rsidR="00ABEDF1" w:rsidRPr="00505EE2">
        <w:rPr>
          <w:rFonts w:ascii="Calibri" w:eastAsia="Calibri" w:hAnsi="Calibri" w:cs="Calibri"/>
        </w:rPr>
        <w:t>the completed template</w:t>
      </w:r>
      <w:r w:rsidR="00B7617D" w:rsidRPr="00505EE2">
        <w:rPr>
          <w:rFonts w:ascii="Calibri" w:eastAsia="Calibri" w:hAnsi="Calibri" w:cs="Calibri"/>
        </w:rPr>
        <w:t xml:space="preserve"> for </w:t>
      </w:r>
      <w:r w:rsidR="441B4EA4" w:rsidRPr="00505EE2">
        <w:rPr>
          <w:rFonts w:ascii="Calibri" w:eastAsia="Calibri" w:hAnsi="Calibri" w:cs="Calibri"/>
        </w:rPr>
        <w:t>grading and feedback</w:t>
      </w:r>
      <w:r w:rsidR="00B7617D" w:rsidRPr="00505EE2">
        <w:rPr>
          <w:rFonts w:ascii="Calibri" w:eastAsia="Calibri" w:hAnsi="Calibri" w:cs="Calibri"/>
        </w:rPr>
        <w:t xml:space="preserve">. </w:t>
      </w:r>
    </w:p>
    <w:p w14:paraId="140B7671" w14:textId="2CC623DD" w:rsidR="00BE614C" w:rsidRPr="00505EE2" w:rsidRDefault="00BE614C" w:rsidP="00505EE2">
      <w:pPr>
        <w:suppressAutoHyphens/>
        <w:spacing w:line="240" w:lineRule="auto"/>
        <w:contextualSpacing/>
        <w:rPr>
          <w:rFonts w:ascii="Calibri" w:eastAsia="Calibri" w:hAnsi="Calibri" w:cs="Calibri"/>
        </w:rPr>
      </w:pPr>
    </w:p>
    <w:p w14:paraId="16CB8301" w14:textId="63230F10" w:rsidR="00BE614C" w:rsidRPr="00505EE2" w:rsidRDefault="00B7617D" w:rsidP="00505EE2">
      <w:pPr>
        <w:suppressAutoHyphens/>
        <w:spacing w:line="240" w:lineRule="auto"/>
        <w:contextualSpacing/>
        <w:rPr>
          <w:rFonts w:ascii="Calibri" w:eastAsia="Calibri" w:hAnsi="Calibri" w:cs="Calibri"/>
        </w:rPr>
      </w:pPr>
      <w:r w:rsidRPr="00505EE2">
        <w:rPr>
          <w:rFonts w:ascii="Calibri" w:eastAsia="Calibri" w:hAnsi="Calibri" w:cs="Calibri"/>
        </w:rPr>
        <w:t>Using the tables and SQL statements from the</w:t>
      </w:r>
      <w:r w:rsidR="6C150F67" w:rsidRPr="00505EE2">
        <w:rPr>
          <w:rFonts w:ascii="Calibri" w:eastAsia="Calibri" w:hAnsi="Calibri" w:cs="Calibri"/>
        </w:rPr>
        <w:t xml:space="preserve"> </w:t>
      </w:r>
      <w:r w:rsidRPr="00505EE2">
        <w:rPr>
          <w:rFonts w:ascii="Calibri" w:eastAsia="Calibri" w:hAnsi="Calibri" w:cs="Calibri"/>
        </w:rPr>
        <w:t>Module Two Activity</w:t>
      </w:r>
      <w:r w:rsidR="24B0C3DF" w:rsidRPr="00505EE2">
        <w:rPr>
          <w:rFonts w:ascii="Calibri" w:eastAsia="Calibri" w:hAnsi="Calibri" w:cs="Calibri"/>
        </w:rPr>
        <w:t xml:space="preserve"> Guidelines and Rubric</w:t>
      </w:r>
      <w:r w:rsidRPr="00505EE2">
        <w:rPr>
          <w:rFonts w:ascii="Calibri" w:eastAsia="Calibri" w:hAnsi="Calibri" w:cs="Calibri"/>
        </w:rPr>
        <w:t>, answer the questions</w:t>
      </w:r>
      <w:r w:rsidR="00112B98">
        <w:rPr>
          <w:rFonts w:ascii="Calibri" w:eastAsia="Calibri" w:hAnsi="Calibri" w:cs="Calibri"/>
        </w:rPr>
        <w:t xml:space="preserve"> below</w:t>
      </w:r>
      <w:r w:rsidRPr="00505EE2">
        <w:rPr>
          <w:rFonts w:ascii="Calibri" w:eastAsia="Calibri" w:hAnsi="Calibri" w:cs="Calibri"/>
        </w:rPr>
        <w:t>. Replace the bracketed text with your answers</w:t>
      </w:r>
      <w:r w:rsidR="004D4CF2" w:rsidRPr="00505EE2">
        <w:rPr>
          <w:rFonts w:ascii="Calibri" w:eastAsia="Calibri" w:hAnsi="Calibri" w:cs="Calibri"/>
        </w:rPr>
        <w:t xml:space="preserve"> and any supporting screenshots</w:t>
      </w:r>
      <w:r w:rsidRPr="00505EE2">
        <w:rPr>
          <w:rFonts w:ascii="Calibri" w:eastAsia="Calibri" w:hAnsi="Calibri" w:cs="Calibri"/>
        </w:rPr>
        <w:t>.</w:t>
      </w:r>
    </w:p>
    <w:p w14:paraId="186D6873" w14:textId="77777777" w:rsidR="00BE614C" w:rsidRPr="00505EE2" w:rsidRDefault="00BE614C" w:rsidP="00505EE2">
      <w:pPr>
        <w:suppressAutoHyphens/>
        <w:spacing w:line="240" w:lineRule="auto"/>
        <w:contextualSpacing/>
        <w:rPr>
          <w:rFonts w:ascii="Calibri" w:eastAsia="Calibri" w:hAnsi="Calibri" w:cs="Calibri"/>
        </w:rPr>
      </w:pPr>
    </w:p>
    <w:p w14:paraId="384CC843" w14:textId="77777777" w:rsidR="00BE614C" w:rsidRPr="00505EE2" w:rsidRDefault="00B7617D" w:rsidP="00505EE2">
      <w:pPr>
        <w:pStyle w:val="List"/>
        <w:suppressAutoHyphens/>
        <w:contextualSpacing/>
      </w:pPr>
      <w:r w:rsidRPr="00505EE2">
        <w:t>How many records are shown in the Employee table?</w:t>
      </w:r>
    </w:p>
    <w:p w14:paraId="07EE42B5" w14:textId="3E9CF35C" w:rsidR="682EEF3E" w:rsidRPr="00505EE2" w:rsidRDefault="682EEF3E" w:rsidP="00505EE2">
      <w:pPr>
        <w:pStyle w:val="List"/>
        <w:numPr>
          <w:ilvl w:val="0"/>
          <w:numId w:val="0"/>
        </w:numPr>
        <w:suppressAutoHyphens/>
        <w:contextualSpacing/>
      </w:pPr>
    </w:p>
    <w:p w14:paraId="744A5116" w14:textId="69693D82" w:rsidR="00BE614C" w:rsidRDefault="00686115" w:rsidP="00686115">
      <w:pPr>
        <w:suppressAutoHyphens/>
        <w:spacing w:line="240" w:lineRule="auto"/>
        <w:contextualSpacing/>
        <w:jc w:val="center"/>
        <w:rPr>
          <w:rFonts w:ascii="Calibri" w:eastAsia="Calibri" w:hAnsi="Calibri" w:cs="Calibri"/>
        </w:rPr>
      </w:pPr>
      <w:bookmarkStart w:id="0" w:name="_heading=h.gjdgxs" w:colFirst="0" w:colLast="0"/>
      <w:bookmarkEnd w:id="0"/>
      <w:r w:rsidRPr="00686115">
        <w:rPr>
          <w:rFonts w:ascii="Calibri" w:eastAsia="Calibri" w:hAnsi="Calibri" w:cs="Calibri"/>
        </w:rPr>
        <w:drawing>
          <wp:inline distT="0" distB="0" distL="0" distR="0" wp14:anchorId="05698856" wp14:editId="3F0192BC">
            <wp:extent cx="5391150" cy="914400"/>
            <wp:effectExtent l="0" t="0" r="0" b="0"/>
            <wp:docPr id="945690851" name="Picture 1" descr="A screenshot of a comput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5690851" name="Picture 1" descr="A screenshot of a computer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39115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7BE793" w14:textId="77777777" w:rsidR="00686115" w:rsidRDefault="00686115" w:rsidP="00686115">
      <w:pPr>
        <w:suppressAutoHyphens/>
        <w:spacing w:line="240" w:lineRule="auto"/>
        <w:contextualSpacing/>
        <w:rPr>
          <w:rFonts w:ascii="Calibri" w:eastAsia="Calibri" w:hAnsi="Calibri" w:cs="Calibri"/>
        </w:rPr>
      </w:pPr>
    </w:p>
    <w:p w14:paraId="162840E0" w14:textId="6BA9D2ED" w:rsidR="00632763" w:rsidRDefault="00632763" w:rsidP="00686115">
      <w:pPr>
        <w:suppressAutoHyphens/>
        <w:spacing w:line="240" w:lineRule="auto"/>
        <w:contextualSpacing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  <w:t>There are 5</w:t>
      </w:r>
      <w:r w:rsidR="003259D1">
        <w:rPr>
          <w:rFonts w:ascii="Calibri" w:eastAsia="Calibri" w:hAnsi="Calibri" w:cs="Calibri"/>
        </w:rPr>
        <w:t>, ranging from 100 – 104.</w:t>
      </w:r>
    </w:p>
    <w:p w14:paraId="44967E65" w14:textId="77777777" w:rsidR="003259D1" w:rsidRPr="00505EE2" w:rsidRDefault="003259D1" w:rsidP="00686115">
      <w:pPr>
        <w:suppressAutoHyphens/>
        <w:spacing w:line="240" w:lineRule="auto"/>
        <w:contextualSpacing/>
        <w:rPr>
          <w:rFonts w:ascii="Calibri" w:eastAsia="Calibri" w:hAnsi="Calibri" w:cs="Calibri"/>
        </w:rPr>
      </w:pPr>
    </w:p>
    <w:p w14:paraId="6215B5E5" w14:textId="2759A574" w:rsidR="00BE614C" w:rsidRPr="00505EE2" w:rsidRDefault="00B7617D" w:rsidP="00755BF9">
      <w:pPr>
        <w:pStyle w:val="List"/>
      </w:pPr>
      <w:r w:rsidRPr="00505EE2">
        <w:t xml:space="preserve">How many attributes are there in the </w:t>
      </w:r>
      <w:r w:rsidR="00432DC4" w:rsidRPr="00505EE2">
        <w:t>Bran</w:t>
      </w:r>
      <w:r w:rsidRPr="00505EE2">
        <w:t>ches table?</w:t>
      </w:r>
    </w:p>
    <w:p w14:paraId="7F17F358" w14:textId="45D4C10B" w:rsidR="682EEF3E" w:rsidRPr="00505EE2" w:rsidRDefault="682EEF3E" w:rsidP="00517A69">
      <w:pPr>
        <w:suppressAutoHyphens/>
        <w:spacing w:line="240" w:lineRule="auto"/>
        <w:contextualSpacing/>
        <w:rPr>
          <w:rFonts w:ascii="Calibri" w:eastAsia="Calibri" w:hAnsi="Calibri" w:cs="Calibri"/>
        </w:rPr>
      </w:pPr>
    </w:p>
    <w:p w14:paraId="75F00A99" w14:textId="1ECE02EE" w:rsidR="00BE614C" w:rsidRDefault="00432163" w:rsidP="00432163">
      <w:pPr>
        <w:suppressAutoHyphens/>
        <w:spacing w:line="240" w:lineRule="auto"/>
        <w:ind w:firstLine="720"/>
        <w:contextualSpacing/>
        <w:jc w:val="center"/>
        <w:rPr>
          <w:rFonts w:ascii="Calibri" w:eastAsia="Calibri" w:hAnsi="Calibri" w:cs="Calibri"/>
        </w:rPr>
      </w:pPr>
      <w:r w:rsidRPr="00432163">
        <w:rPr>
          <w:rFonts w:ascii="Calibri" w:eastAsia="Calibri" w:hAnsi="Calibri" w:cs="Calibri"/>
        </w:rPr>
        <w:drawing>
          <wp:inline distT="0" distB="0" distL="0" distR="0" wp14:anchorId="60531FA7" wp14:editId="60B009FC">
            <wp:extent cx="2333625" cy="1054370"/>
            <wp:effectExtent l="0" t="0" r="0" b="0"/>
            <wp:docPr id="299871972" name="Picture 1" descr="A screenshot of a comput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9871972" name="Picture 1" descr="A screenshot of a computer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370180" cy="10708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714A8C" w14:textId="4C69ADBA" w:rsidR="00432163" w:rsidRPr="00505EE2" w:rsidRDefault="00257242" w:rsidP="00432163">
      <w:pPr>
        <w:suppressAutoHyphens/>
        <w:spacing w:line="240" w:lineRule="auto"/>
        <w:ind w:firstLine="720"/>
        <w:contextualSpacing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There are </w:t>
      </w:r>
      <w:r w:rsidR="00C56CA2">
        <w:rPr>
          <w:rFonts w:ascii="Calibri" w:eastAsia="Calibri" w:hAnsi="Calibri" w:cs="Calibri"/>
        </w:rPr>
        <w:t>2</w:t>
      </w:r>
      <w:r>
        <w:rPr>
          <w:rFonts w:ascii="Calibri" w:eastAsia="Calibri" w:hAnsi="Calibri" w:cs="Calibri"/>
        </w:rPr>
        <w:t xml:space="preserve"> attributes according to this Branches Table.</w:t>
      </w:r>
    </w:p>
    <w:p w14:paraId="14D38BD1" w14:textId="77777777" w:rsidR="00BE614C" w:rsidRPr="00505EE2" w:rsidRDefault="00BE614C" w:rsidP="00517A69">
      <w:pPr>
        <w:suppressAutoHyphens/>
        <w:spacing w:line="240" w:lineRule="auto"/>
        <w:contextualSpacing/>
        <w:rPr>
          <w:rFonts w:ascii="Calibri" w:eastAsia="Calibri" w:hAnsi="Calibri" w:cs="Calibri"/>
        </w:rPr>
      </w:pPr>
    </w:p>
    <w:p w14:paraId="12A78AB3" w14:textId="77777777" w:rsidR="00BE614C" w:rsidRPr="00505EE2" w:rsidRDefault="00B7617D" w:rsidP="00755BF9">
      <w:pPr>
        <w:pStyle w:val="List"/>
        <w:suppressAutoHyphens/>
        <w:contextualSpacing/>
      </w:pPr>
      <w:r w:rsidRPr="00505EE2">
        <w:t>Which attribute could be a primary key for the Employee table?</w:t>
      </w:r>
    </w:p>
    <w:p w14:paraId="7CFD1448" w14:textId="178B17DB" w:rsidR="682EEF3E" w:rsidRPr="00505EE2" w:rsidRDefault="006C0908" w:rsidP="00517A69">
      <w:pPr>
        <w:suppressAutoHyphens/>
        <w:spacing w:line="240" w:lineRule="auto"/>
        <w:contextualSpacing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  <w:t xml:space="preserve">I would assume that </w:t>
      </w:r>
      <w:r w:rsidR="000258DB">
        <w:rPr>
          <w:rFonts w:ascii="Calibri" w:eastAsia="Calibri" w:hAnsi="Calibri" w:cs="Calibri"/>
        </w:rPr>
        <w:t xml:space="preserve">the </w:t>
      </w:r>
      <w:proofErr w:type="spellStart"/>
      <w:r w:rsidR="000258DB">
        <w:rPr>
          <w:rFonts w:ascii="Calibri" w:eastAsia="Calibri" w:hAnsi="Calibri" w:cs="Calibri"/>
        </w:rPr>
        <w:t>Employee_ID</w:t>
      </w:r>
      <w:proofErr w:type="spellEnd"/>
      <w:r w:rsidR="000258DB">
        <w:rPr>
          <w:rFonts w:ascii="Calibri" w:eastAsia="Calibri" w:hAnsi="Calibri" w:cs="Calibri"/>
        </w:rPr>
        <w:t xml:space="preserve"> attribute would be key</w:t>
      </w:r>
      <w:r w:rsidR="00F7046B">
        <w:rPr>
          <w:rFonts w:ascii="Calibri" w:eastAsia="Calibri" w:hAnsi="Calibri" w:cs="Calibri"/>
        </w:rPr>
        <w:t xml:space="preserve">. My reasoning for this is because </w:t>
      </w:r>
      <w:r w:rsidR="00F7046B">
        <w:rPr>
          <w:rFonts w:ascii="Calibri" w:eastAsia="Calibri" w:hAnsi="Calibri" w:cs="Calibri"/>
        </w:rPr>
        <w:tab/>
        <w:t>each employee would have their own unique id number</w:t>
      </w:r>
      <w:r w:rsidR="00523772">
        <w:rPr>
          <w:rFonts w:ascii="Calibri" w:eastAsia="Calibri" w:hAnsi="Calibri" w:cs="Calibri"/>
        </w:rPr>
        <w:t xml:space="preserve"> which would make finding their </w:t>
      </w:r>
      <w:r w:rsidR="00523772">
        <w:rPr>
          <w:rFonts w:ascii="Calibri" w:eastAsia="Calibri" w:hAnsi="Calibri" w:cs="Calibri"/>
        </w:rPr>
        <w:tab/>
        <w:t>information quick and efficient.</w:t>
      </w:r>
    </w:p>
    <w:p w14:paraId="4080AA3A" w14:textId="0B353305" w:rsidR="00BE614C" w:rsidRPr="00505EE2" w:rsidRDefault="00BE614C" w:rsidP="00505EE2">
      <w:pPr>
        <w:suppressAutoHyphens/>
        <w:spacing w:line="240" w:lineRule="auto"/>
        <w:ind w:firstLine="720"/>
        <w:contextualSpacing/>
        <w:rPr>
          <w:rFonts w:ascii="Calibri" w:eastAsia="Calibri" w:hAnsi="Calibri" w:cs="Calibri"/>
        </w:rPr>
      </w:pPr>
    </w:p>
    <w:p w14:paraId="230F4B90" w14:textId="77777777" w:rsidR="00BE614C" w:rsidRPr="00505EE2" w:rsidRDefault="00BE614C" w:rsidP="00517A69">
      <w:pPr>
        <w:suppressAutoHyphens/>
        <w:spacing w:line="240" w:lineRule="auto"/>
        <w:contextualSpacing/>
        <w:rPr>
          <w:rFonts w:ascii="Calibri" w:eastAsia="Calibri" w:hAnsi="Calibri" w:cs="Calibri"/>
        </w:rPr>
      </w:pPr>
    </w:p>
    <w:p w14:paraId="1CD29AA6" w14:textId="66E7357B" w:rsidR="00BE614C" w:rsidRPr="00505EE2" w:rsidRDefault="483B535B" w:rsidP="00755BF9">
      <w:pPr>
        <w:pStyle w:val="List"/>
        <w:suppressAutoHyphens/>
        <w:contextualSpacing/>
      </w:pPr>
      <w:r w:rsidRPr="00505EE2">
        <w:t>What is the maximum number of</w:t>
      </w:r>
      <w:r w:rsidR="00B7617D" w:rsidRPr="00505EE2">
        <w:t xml:space="preserve"> decimal places</w:t>
      </w:r>
      <w:r w:rsidR="328E663E" w:rsidRPr="00505EE2">
        <w:t xml:space="preserve"> that</w:t>
      </w:r>
      <w:r w:rsidR="00B7617D" w:rsidRPr="00505EE2">
        <w:t xml:space="preserve"> can be stored in an employee’s </w:t>
      </w:r>
      <w:r w:rsidR="4E1DB79D" w:rsidRPr="00505EE2">
        <w:t>S</w:t>
      </w:r>
      <w:r w:rsidR="00B7617D" w:rsidRPr="00505EE2">
        <w:t>alary field?</w:t>
      </w:r>
    </w:p>
    <w:p w14:paraId="1D14070E" w14:textId="69377F1E" w:rsidR="682EEF3E" w:rsidRPr="00505EE2" w:rsidRDefault="682EEF3E" w:rsidP="00517A69">
      <w:pPr>
        <w:suppressAutoHyphens/>
        <w:spacing w:line="240" w:lineRule="auto"/>
        <w:contextualSpacing/>
        <w:rPr>
          <w:rFonts w:ascii="Calibri" w:eastAsia="Calibri" w:hAnsi="Calibri" w:cs="Calibri"/>
        </w:rPr>
      </w:pPr>
    </w:p>
    <w:p w14:paraId="568382C8" w14:textId="6BB26768" w:rsidR="00BE614C" w:rsidRPr="00505EE2" w:rsidRDefault="00523772" w:rsidP="00505EE2">
      <w:pPr>
        <w:suppressAutoHyphens/>
        <w:spacing w:line="240" w:lineRule="auto"/>
        <w:ind w:firstLine="720"/>
        <w:contextualSpacing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Maximum</w:t>
      </w:r>
      <w:r w:rsidR="000B4C5B">
        <w:rPr>
          <w:rFonts w:ascii="Calibri" w:eastAsia="Calibri" w:hAnsi="Calibri" w:cs="Calibri"/>
        </w:rPr>
        <w:t xml:space="preserve"> decimal places allowed is two. </w:t>
      </w:r>
    </w:p>
    <w:p w14:paraId="0E3D2081" w14:textId="77777777" w:rsidR="00BE614C" w:rsidRPr="00505EE2" w:rsidRDefault="00BE614C" w:rsidP="00517A69">
      <w:pPr>
        <w:suppressAutoHyphens/>
        <w:spacing w:line="240" w:lineRule="auto"/>
        <w:contextualSpacing/>
        <w:rPr>
          <w:rFonts w:ascii="Calibri" w:eastAsia="Calibri" w:hAnsi="Calibri" w:cs="Calibri"/>
        </w:rPr>
      </w:pPr>
    </w:p>
    <w:p w14:paraId="5A14B347" w14:textId="56890A06" w:rsidR="00BE614C" w:rsidRPr="00505EE2" w:rsidRDefault="5D2820F8" w:rsidP="00755BF9">
      <w:pPr>
        <w:pStyle w:val="List"/>
        <w:suppressAutoHyphens/>
        <w:contextualSpacing/>
      </w:pPr>
      <w:r w:rsidRPr="00505EE2">
        <w:t>What is the maximum number of</w:t>
      </w:r>
      <w:r w:rsidR="00B7617D" w:rsidRPr="00505EE2">
        <w:t xml:space="preserve"> decimal places </w:t>
      </w:r>
      <w:r w:rsidR="6ECB4504" w:rsidRPr="00505EE2">
        <w:t xml:space="preserve">that </w:t>
      </w:r>
      <w:r w:rsidR="00B7617D" w:rsidRPr="00505EE2">
        <w:t xml:space="preserve">a </w:t>
      </w:r>
      <w:proofErr w:type="spellStart"/>
      <w:proofErr w:type="gramStart"/>
      <w:r w:rsidR="00B7617D" w:rsidRPr="00505EE2">
        <w:t>Department</w:t>
      </w:r>
      <w:proofErr w:type="gramEnd"/>
      <w:r w:rsidR="00B7617D" w:rsidRPr="00505EE2">
        <w:t>_ID</w:t>
      </w:r>
      <w:proofErr w:type="spellEnd"/>
      <w:r w:rsidR="00B7617D" w:rsidRPr="00505EE2">
        <w:t xml:space="preserve"> </w:t>
      </w:r>
      <w:r w:rsidR="1AA54001" w:rsidRPr="00505EE2">
        <w:t xml:space="preserve">can </w:t>
      </w:r>
      <w:r w:rsidR="00B7617D" w:rsidRPr="00505EE2">
        <w:t>have?</w:t>
      </w:r>
    </w:p>
    <w:p w14:paraId="42D04906" w14:textId="2DE658F2" w:rsidR="682EEF3E" w:rsidRPr="00505EE2" w:rsidRDefault="682EEF3E" w:rsidP="00517A69">
      <w:pPr>
        <w:suppressAutoHyphens/>
        <w:spacing w:line="240" w:lineRule="auto"/>
        <w:contextualSpacing/>
        <w:rPr>
          <w:rFonts w:ascii="Calibri" w:eastAsia="Calibri" w:hAnsi="Calibri" w:cs="Calibri"/>
        </w:rPr>
      </w:pPr>
    </w:p>
    <w:p w14:paraId="672E9065" w14:textId="34971A1C" w:rsidR="00BE614C" w:rsidRPr="00505EE2" w:rsidRDefault="00101EB4" w:rsidP="00505EE2">
      <w:pPr>
        <w:suppressAutoHyphens/>
        <w:spacing w:line="240" w:lineRule="auto"/>
        <w:ind w:firstLine="720"/>
        <w:contextualSpacing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There are zero decimal places </w:t>
      </w:r>
      <w:proofErr w:type="gramStart"/>
      <w:r>
        <w:rPr>
          <w:rFonts w:ascii="Calibri" w:eastAsia="Calibri" w:hAnsi="Calibri" w:cs="Calibri"/>
        </w:rPr>
        <w:t>allowed here,</w:t>
      </w:r>
      <w:proofErr w:type="gramEnd"/>
      <w:r>
        <w:rPr>
          <w:rFonts w:ascii="Calibri" w:eastAsia="Calibri" w:hAnsi="Calibri" w:cs="Calibri"/>
        </w:rPr>
        <w:t xml:space="preserve"> only whole numbers.</w:t>
      </w:r>
    </w:p>
    <w:p w14:paraId="00665839" w14:textId="77777777" w:rsidR="00BE614C" w:rsidRPr="00505EE2" w:rsidRDefault="00BE614C" w:rsidP="00517A69">
      <w:pPr>
        <w:suppressAutoHyphens/>
        <w:spacing w:line="240" w:lineRule="auto"/>
        <w:contextualSpacing/>
        <w:rPr>
          <w:rFonts w:ascii="Calibri" w:eastAsia="Calibri" w:hAnsi="Calibri" w:cs="Calibri"/>
        </w:rPr>
      </w:pPr>
    </w:p>
    <w:p w14:paraId="71533AE7" w14:textId="77777777" w:rsidR="00BE614C" w:rsidRPr="00505EE2" w:rsidRDefault="00B7617D" w:rsidP="00755BF9">
      <w:pPr>
        <w:pStyle w:val="List"/>
        <w:suppressAutoHyphens/>
        <w:contextualSpacing/>
      </w:pPr>
      <w:r w:rsidRPr="00505EE2">
        <w:t>What three rules do tables obey?</w:t>
      </w:r>
    </w:p>
    <w:p w14:paraId="12CB4A92" w14:textId="289C9CD4" w:rsidR="682EEF3E" w:rsidRPr="00505EE2" w:rsidRDefault="682EEF3E" w:rsidP="00517A69">
      <w:pPr>
        <w:suppressAutoHyphens/>
        <w:spacing w:line="240" w:lineRule="auto"/>
        <w:contextualSpacing/>
        <w:rPr>
          <w:rFonts w:ascii="Calibri" w:eastAsia="Calibri" w:hAnsi="Calibri" w:cs="Calibri"/>
        </w:rPr>
      </w:pPr>
    </w:p>
    <w:p w14:paraId="2107929A" w14:textId="6C7A1C81" w:rsidR="00BE614C" w:rsidRDefault="001E54AE" w:rsidP="001E54AE">
      <w:pPr>
        <w:pStyle w:val="ListParagraph"/>
        <w:numPr>
          <w:ilvl w:val="3"/>
          <w:numId w:val="1"/>
        </w:numPr>
        <w:suppressAutoHyphens/>
        <w:spacing w:line="240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One value per cell</w:t>
      </w:r>
      <w:r w:rsidR="002978B8">
        <w:rPr>
          <w:rFonts w:ascii="Calibri" w:eastAsia="Calibri" w:hAnsi="Calibri" w:cs="Calibri"/>
        </w:rPr>
        <w:t>.</w:t>
      </w:r>
    </w:p>
    <w:p w14:paraId="128387F0" w14:textId="23A47920" w:rsidR="001E54AE" w:rsidRDefault="001E54AE" w:rsidP="001E54AE">
      <w:pPr>
        <w:pStyle w:val="ListParagraph"/>
        <w:numPr>
          <w:ilvl w:val="3"/>
          <w:numId w:val="1"/>
        </w:numPr>
        <w:suppressAutoHyphens/>
        <w:spacing w:line="240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Columns are not duplicated</w:t>
      </w:r>
      <w:r w:rsidR="002978B8">
        <w:rPr>
          <w:rFonts w:ascii="Calibri" w:eastAsia="Calibri" w:hAnsi="Calibri" w:cs="Calibri"/>
        </w:rPr>
        <w:t>.</w:t>
      </w:r>
    </w:p>
    <w:p w14:paraId="6F817153" w14:textId="32E73F74" w:rsidR="001E54AE" w:rsidRPr="001E54AE" w:rsidRDefault="001E54AE" w:rsidP="001E54AE">
      <w:pPr>
        <w:pStyle w:val="ListParagraph"/>
        <w:numPr>
          <w:ilvl w:val="3"/>
          <w:numId w:val="1"/>
        </w:numPr>
        <w:suppressAutoHyphens/>
        <w:spacing w:line="240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Rows are not</w:t>
      </w:r>
      <w:r w:rsidR="002978B8">
        <w:rPr>
          <w:rFonts w:ascii="Calibri" w:eastAsia="Calibri" w:hAnsi="Calibri" w:cs="Calibri"/>
        </w:rPr>
        <w:t xml:space="preserve"> duplicated.</w:t>
      </w:r>
    </w:p>
    <w:p w14:paraId="3A8FE85A" w14:textId="77777777" w:rsidR="00BE614C" w:rsidRPr="00505EE2" w:rsidRDefault="00BE614C" w:rsidP="00517A69">
      <w:pPr>
        <w:suppressAutoHyphens/>
        <w:spacing w:line="240" w:lineRule="auto"/>
        <w:contextualSpacing/>
        <w:rPr>
          <w:rFonts w:ascii="Calibri" w:eastAsia="Calibri" w:hAnsi="Calibri" w:cs="Calibri"/>
        </w:rPr>
      </w:pPr>
    </w:p>
    <w:p w14:paraId="23DE2A48" w14:textId="7F0B9BF4" w:rsidR="00287C5B" w:rsidRPr="00505EE2" w:rsidRDefault="00B7617D" w:rsidP="00755BF9">
      <w:pPr>
        <w:pStyle w:val="List"/>
        <w:suppressAutoHyphens/>
        <w:contextualSpacing/>
      </w:pPr>
      <w:r w:rsidRPr="00505EE2">
        <w:t>What is the result of the following query?</w:t>
      </w:r>
    </w:p>
    <w:p w14:paraId="0E5E954E" w14:textId="67E4686A" w:rsidR="00287C5B" w:rsidRDefault="6864AEA0" w:rsidP="00505EE2">
      <w:pPr>
        <w:pStyle w:val="List"/>
        <w:numPr>
          <w:ilvl w:val="1"/>
          <w:numId w:val="1"/>
        </w:numPr>
        <w:suppressAutoHyphens/>
        <w:contextualSpacing/>
      </w:pPr>
      <w:r w:rsidRPr="00505EE2">
        <w:t xml:space="preserve">Select </w:t>
      </w:r>
      <w:proofErr w:type="gramStart"/>
      <w:r w:rsidRPr="00505EE2">
        <w:t>sum(</w:t>
      </w:r>
      <w:proofErr w:type="gramEnd"/>
      <w:r w:rsidRPr="00505EE2">
        <w:t xml:space="preserve">Salary) from Employee where </w:t>
      </w:r>
      <w:proofErr w:type="spellStart"/>
      <w:r w:rsidRPr="00505EE2">
        <w:t>Department_ID</w:t>
      </w:r>
      <w:proofErr w:type="spellEnd"/>
      <w:r w:rsidRPr="00505EE2">
        <w:t>=3;</w:t>
      </w:r>
    </w:p>
    <w:p w14:paraId="3C897473" w14:textId="77777777" w:rsidR="00517A69" w:rsidRPr="00505EE2" w:rsidRDefault="00517A69" w:rsidP="00517A69">
      <w:pPr>
        <w:pStyle w:val="List"/>
        <w:numPr>
          <w:ilvl w:val="0"/>
          <w:numId w:val="0"/>
        </w:numPr>
        <w:suppressAutoHyphens/>
        <w:contextualSpacing/>
      </w:pPr>
    </w:p>
    <w:p w14:paraId="7FF01F6E" w14:textId="550673EA" w:rsidR="00BE614C" w:rsidRPr="00505EE2" w:rsidRDefault="00502844" w:rsidP="00505EE2">
      <w:pPr>
        <w:suppressAutoHyphens/>
        <w:spacing w:line="240" w:lineRule="auto"/>
        <w:ind w:firstLine="720"/>
        <w:contextualSpacing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There are two employ</w:t>
      </w:r>
      <w:r w:rsidR="00A35EBA">
        <w:rPr>
          <w:rFonts w:ascii="Calibri" w:eastAsia="Calibri" w:hAnsi="Calibri" w:cs="Calibri"/>
        </w:rPr>
        <w:t xml:space="preserve">ees in </w:t>
      </w:r>
      <w:r w:rsidR="004039AF">
        <w:rPr>
          <w:rFonts w:ascii="Calibri" w:eastAsia="Calibri" w:hAnsi="Calibri" w:cs="Calibri"/>
        </w:rPr>
        <w:t>Department_3 so the sum of both</w:t>
      </w:r>
      <w:r w:rsidR="00A51CB5">
        <w:rPr>
          <w:rFonts w:ascii="Calibri" w:eastAsia="Calibri" w:hAnsi="Calibri" w:cs="Calibri"/>
        </w:rPr>
        <w:t xml:space="preserve"> salaries would be 80000 + 90000 </w:t>
      </w:r>
      <w:r w:rsidR="00A51CB5">
        <w:rPr>
          <w:rFonts w:ascii="Calibri" w:eastAsia="Calibri" w:hAnsi="Calibri" w:cs="Calibri"/>
        </w:rPr>
        <w:tab/>
        <w:t>= 170</w:t>
      </w:r>
      <w:r w:rsidR="00226F0A">
        <w:rPr>
          <w:rFonts w:ascii="Calibri" w:eastAsia="Calibri" w:hAnsi="Calibri" w:cs="Calibri"/>
        </w:rPr>
        <w:t>000</w:t>
      </w:r>
    </w:p>
    <w:p w14:paraId="39F2CAED" w14:textId="77777777" w:rsidR="00BE614C" w:rsidRPr="00505EE2" w:rsidRDefault="00BE614C" w:rsidP="00517A69">
      <w:pPr>
        <w:suppressAutoHyphens/>
        <w:spacing w:line="240" w:lineRule="auto"/>
        <w:contextualSpacing/>
        <w:rPr>
          <w:rFonts w:ascii="Calibri" w:eastAsia="Calibri" w:hAnsi="Calibri" w:cs="Calibri"/>
        </w:rPr>
      </w:pPr>
    </w:p>
    <w:p w14:paraId="4C14805E" w14:textId="256D3FB2" w:rsidR="00287C5B" w:rsidRPr="00505EE2" w:rsidRDefault="003709F1" w:rsidP="00755BF9">
      <w:pPr>
        <w:pStyle w:val="List"/>
        <w:suppressAutoHyphens/>
        <w:contextualSpacing/>
      </w:pPr>
      <w:r w:rsidRPr="00505EE2">
        <w:t>Identify the Employee ID</w:t>
      </w:r>
      <w:r w:rsidR="007A4721">
        <w:t xml:space="preserve"> or ID</w:t>
      </w:r>
      <w:r w:rsidRPr="00505EE2">
        <w:t xml:space="preserve">s that </w:t>
      </w:r>
      <w:proofErr w:type="gramStart"/>
      <w:r w:rsidRPr="00505EE2">
        <w:t>would</w:t>
      </w:r>
      <w:proofErr w:type="gramEnd"/>
      <w:r w:rsidRPr="00505EE2">
        <w:t xml:space="preserve"> be returned </w:t>
      </w:r>
      <w:proofErr w:type="gramStart"/>
      <w:r w:rsidRPr="00505EE2">
        <w:t>as a result of</w:t>
      </w:r>
      <w:proofErr w:type="gramEnd"/>
      <w:r w:rsidRPr="00505EE2">
        <w:t xml:space="preserve"> the following query.</w:t>
      </w:r>
    </w:p>
    <w:p w14:paraId="3B560BDD" w14:textId="1BA4B089" w:rsidR="00287C5B" w:rsidRPr="00505EE2" w:rsidRDefault="00B7617D" w:rsidP="00505EE2">
      <w:pPr>
        <w:pStyle w:val="List"/>
        <w:numPr>
          <w:ilvl w:val="1"/>
          <w:numId w:val="1"/>
        </w:numPr>
        <w:suppressAutoHyphens/>
        <w:contextualSpacing/>
      </w:pPr>
      <w:r w:rsidRPr="00505EE2">
        <w:t xml:space="preserve"> </w:t>
      </w:r>
      <w:r w:rsidR="50D3ED3A" w:rsidRPr="00505EE2">
        <w:t xml:space="preserve">Select * from Employee where </w:t>
      </w:r>
      <w:proofErr w:type="gramStart"/>
      <w:r w:rsidR="50D3ED3A" w:rsidRPr="00505EE2">
        <w:t>Classification !</w:t>
      </w:r>
      <w:proofErr w:type="gramEnd"/>
      <w:r w:rsidR="50D3ED3A" w:rsidRPr="00505EE2">
        <w:t>= 'Exempt';</w:t>
      </w:r>
    </w:p>
    <w:p w14:paraId="293E3F0B" w14:textId="6A0A1147" w:rsidR="50D3ED3A" w:rsidRPr="00505EE2" w:rsidRDefault="50D3ED3A" w:rsidP="00505EE2">
      <w:pPr>
        <w:pStyle w:val="List"/>
        <w:numPr>
          <w:ilvl w:val="2"/>
          <w:numId w:val="1"/>
        </w:numPr>
        <w:suppressAutoHyphens/>
        <w:contextualSpacing/>
      </w:pPr>
      <w:r w:rsidRPr="00505EE2">
        <w:t>Hint: True Null values will not return in the query.</w:t>
      </w:r>
    </w:p>
    <w:p w14:paraId="3FA69DF8" w14:textId="7CE3B612" w:rsidR="682EEF3E" w:rsidRPr="00505EE2" w:rsidRDefault="682EEF3E" w:rsidP="00517A69">
      <w:pPr>
        <w:suppressAutoHyphens/>
        <w:spacing w:line="240" w:lineRule="auto"/>
        <w:contextualSpacing/>
        <w:rPr>
          <w:rFonts w:ascii="Calibri" w:eastAsia="Calibri" w:hAnsi="Calibri" w:cs="Calibri"/>
        </w:rPr>
      </w:pPr>
    </w:p>
    <w:p w14:paraId="201397B0" w14:textId="6BC2CCD1" w:rsidR="00BE614C" w:rsidRDefault="00113CFA" w:rsidP="00505EE2">
      <w:pPr>
        <w:suppressAutoHyphens/>
        <w:spacing w:line="240" w:lineRule="auto"/>
        <w:ind w:firstLine="720"/>
        <w:contextualSpacing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According to the Employee Table </w:t>
      </w:r>
      <w:r w:rsidR="003F5E1B">
        <w:rPr>
          <w:rFonts w:ascii="Calibri" w:eastAsia="Calibri" w:hAnsi="Calibri" w:cs="Calibri"/>
        </w:rPr>
        <w:t>there</w:t>
      </w:r>
      <w:r>
        <w:rPr>
          <w:rFonts w:ascii="Calibri" w:eastAsia="Calibri" w:hAnsi="Calibri" w:cs="Calibri"/>
        </w:rPr>
        <w:t xml:space="preserve"> </w:t>
      </w:r>
      <w:r w:rsidR="003F5E1B"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</w:rPr>
        <w:t xml:space="preserve">re 2 employees that are </w:t>
      </w:r>
      <w:proofErr w:type="gramStart"/>
      <w:r>
        <w:rPr>
          <w:rFonts w:ascii="Calibri" w:eastAsia="Calibri" w:hAnsi="Calibri" w:cs="Calibri"/>
        </w:rPr>
        <w:t>exempt</w:t>
      </w:r>
      <w:proofErr w:type="gramEnd"/>
      <w:r>
        <w:rPr>
          <w:rFonts w:ascii="Calibri" w:eastAsia="Calibri" w:hAnsi="Calibri" w:cs="Calibri"/>
        </w:rPr>
        <w:t xml:space="preserve"> and they are 100 and</w:t>
      </w:r>
      <w:r w:rsidR="003F5E1B">
        <w:rPr>
          <w:rFonts w:ascii="Calibri" w:eastAsia="Calibri" w:hAnsi="Calibri" w:cs="Calibri"/>
        </w:rPr>
        <w:t xml:space="preserve"> </w:t>
      </w:r>
      <w:r w:rsidR="003F5E1B">
        <w:rPr>
          <w:rFonts w:ascii="Calibri" w:eastAsia="Calibri" w:hAnsi="Calibri" w:cs="Calibri"/>
        </w:rPr>
        <w:tab/>
        <w:t>102. There are 2 more that</w:t>
      </w:r>
      <w:r w:rsidR="00C76797">
        <w:rPr>
          <w:rFonts w:ascii="Calibri" w:eastAsia="Calibri" w:hAnsi="Calibri" w:cs="Calibri"/>
        </w:rPr>
        <w:t xml:space="preserve"> are non-exempt and one that is NULL which we cannot determine if </w:t>
      </w:r>
      <w:r w:rsidR="00C172D8">
        <w:rPr>
          <w:rFonts w:ascii="Calibri" w:eastAsia="Calibri" w:hAnsi="Calibri" w:cs="Calibri"/>
        </w:rPr>
        <w:tab/>
      </w:r>
      <w:r w:rsidR="00C76797">
        <w:rPr>
          <w:rFonts w:ascii="Calibri" w:eastAsia="Calibri" w:hAnsi="Calibri" w:cs="Calibri"/>
        </w:rPr>
        <w:t xml:space="preserve">they are exempt or not from </w:t>
      </w:r>
      <w:r w:rsidR="00C172D8">
        <w:rPr>
          <w:rFonts w:ascii="Calibri" w:eastAsia="Calibri" w:hAnsi="Calibri" w:cs="Calibri"/>
        </w:rPr>
        <w:t>information displayed in the table.</w:t>
      </w:r>
    </w:p>
    <w:p w14:paraId="4C5688D3" w14:textId="77777777" w:rsidR="00517A69" w:rsidRPr="00505EE2" w:rsidRDefault="00517A69" w:rsidP="00517A69">
      <w:pPr>
        <w:suppressAutoHyphens/>
        <w:spacing w:line="240" w:lineRule="auto"/>
        <w:contextualSpacing/>
        <w:rPr>
          <w:rFonts w:ascii="Calibri" w:eastAsia="Calibri" w:hAnsi="Calibri" w:cs="Calibri"/>
        </w:rPr>
      </w:pPr>
    </w:p>
    <w:p w14:paraId="3AA0984D" w14:textId="67EB02F5" w:rsidR="00287C5B" w:rsidRPr="00505EE2" w:rsidRDefault="00B7617D" w:rsidP="00755BF9">
      <w:pPr>
        <w:pStyle w:val="List"/>
        <w:suppressAutoHyphens/>
        <w:contextualSpacing/>
      </w:pPr>
      <w:r w:rsidRPr="00505EE2">
        <w:t>What is the result of the following query?</w:t>
      </w:r>
    </w:p>
    <w:p w14:paraId="3840C3AD" w14:textId="78099A09" w:rsidR="00287C5B" w:rsidRPr="00505EE2" w:rsidRDefault="6B1AE43D" w:rsidP="00505EE2">
      <w:pPr>
        <w:pStyle w:val="List"/>
        <w:numPr>
          <w:ilvl w:val="1"/>
          <w:numId w:val="1"/>
        </w:numPr>
        <w:suppressAutoHyphens/>
        <w:contextualSpacing/>
      </w:pPr>
      <w:r w:rsidRPr="00505EE2">
        <w:t xml:space="preserve">Select </w:t>
      </w:r>
      <w:proofErr w:type="gramStart"/>
      <w:r w:rsidRPr="00505EE2">
        <w:t>max(</w:t>
      </w:r>
      <w:proofErr w:type="gramEnd"/>
      <w:r w:rsidRPr="00505EE2">
        <w:t>Salary) from Employee;</w:t>
      </w:r>
    </w:p>
    <w:p w14:paraId="47325931" w14:textId="6DDF5246" w:rsidR="682EEF3E" w:rsidRPr="00505EE2" w:rsidRDefault="682EEF3E" w:rsidP="00517A69">
      <w:pPr>
        <w:suppressAutoHyphens/>
        <w:spacing w:line="240" w:lineRule="auto"/>
        <w:contextualSpacing/>
        <w:rPr>
          <w:rFonts w:ascii="Calibri" w:eastAsia="Calibri" w:hAnsi="Calibri" w:cs="Calibri"/>
        </w:rPr>
      </w:pPr>
    </w:p>
    <w:p w14:paraId="4B9BB63C" w14:textId="7064E2BC" w:rsidR="00EB6063" w:rsidRPr="00505EE2" w:rsidRDefault="00750DDF" w:rsidP="00505EE2">
      <w:pPr>
        <w:suppressAutoHyphens/>
        <w:spacing w:line="240" w:lineRule="auto"/>
        <w:ind w:firstLine="720"/>
        <w:contextualSpacing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The maximum salary displayed for any employee </w:t>
      </w:r>
      <w:r w:rsidR="006D10C4">
        <w:rPr>
          <w:rFonts w:ascii="Calibri" w:eastAsia="Calibri" w:hAnsi="Calibri" w:cs="Calibri"/>
        </w:rPr>
        <w:t>would be</w:t>
      </w:r>
      <w:r>
        <w:rPr>
          <w:rFonts w:ascii="Calibri" w:eastAsia="Calibri" w:hAnsi="Calibri" w:cs="Calibri"/>
        </w:rPr>
        <w:t xml:space="preserve"> 90000</w:t>
      </w:r>
      <w:r w:rsidR="00805219">
        <w:rPr>
          <w:rFonts w:ascii="Calibri" w:eastAsia="Calibri" w:hAnsi="Calibri" w:cs="Calibri"/>
        </w:rPr>
        <w:t xml:space="preserve">. </w:t>
      </w:r>
    </w:p>
    <w:sectPr w:rsidR="00EB6063" w:rsidRPr="00505EE2">
      <w:headerReference w:type="default" r:id="rId14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EFC1B0" w14:textId="77777777" w:rsidR="00826930" w:rsidRDefault="00826930">
      <w:pPr>
        <w:spacing w:line="240" w:lineRule="auto"/>
      </w:pPr>
      <w:r>
        <w:separator/>
      </w:r>
    </w:p>
  </w:endnote>
  <w:endnote w:type="continuationSeparator" w:id="0">
    <w:p w14:paraId="2065F277" w14:textId="77777777" w:rsidR="00826930" w:rsidRDefault="0082693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B9D44C" w14:textId="77777777" w:rsidR="00826930" w:rsidRDefault="00826930">
      <w:pPr>
        <w:spacing w:line="240" w:lineRule="auto"/>
      </w:pPr>
      <w:r>
        <w:separator/>
      </w:r>
    </w:p>
  </w:footnote>
  <w:footnote w:type="continuationSeparator" w:id="0">
    <w:p w14:paraId="191E24B4" w14:textId="77777777" w:rsidR="00826930" w:rsidRDefault="00826930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63821D" w14:textId="01921FA2" w:rsidR="00BE614C" w:rsidRPr="001D7B77" w:rsidRDefault="001D7B77" w:rsidP="001D7B77">
    <w:pPr>
      <w:spacing w:after="200" w:line="259" w:lineRule="auto"/>
      <w:contextualSpacing/>
      <w:jc w:val="center"/>
      <w:rPr>
        <w:rFonts w:ascii="Calibri" w:eastAsia="Calibri" w:hAnsi="Calibri" w:cs="Calibri"/>
        <w:color w:val="000000" w:themeColor="text1"/>
      </w:rPr>
    </w:pPr>
    <w:r>
      <w:rPr>
        <w:noProof/>
      </w:rPr>
      <w:drawing>
        <wp:inline distT="0" distB="0" distL="0" distR="0" wp14:anchorId="364A4570" wp14:editId="5A569F5F">
          <wp:extent cx="784225" cy="435610"/>
          <wp:effectExtent l="0" t="0" r="0" b="2540"/>
          <wp:docPr id="2" name="Picture 1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SNHU logo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4225" cy="43561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intelligence.xml><?xml version="1.0" encoding="utf-8"?>
<int:Intelligence xmlns:int="http://schemas.microsoft.com/office/intelligence/2019/intelligence">
  <int:IntelligenceSettings/>
  <int:Manifest>
    <int:ParagraphRange paragraphId="1055480016" textId="2004318071" start="0" length="36" invalidationStart="0" invalidationLength="36" id="TQXGmr5d"/>
  </int:Manifest>
  <int:Observations>
    <int:Content id="TQXGmr5d">
      <int:Reviewed type="WordDesignerSuggestedImageAnnotation"/>
    </int:Content>
  </int:Observations>
</int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E"/>
    <w:multiLevelType w:val="singleLevel"/>
    <w:tmpl w:val="3D5A27E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1" w15:restartNumberingAfterBreak="0">
    <w:nsid w:val="FFFFFF7F"/>
    <w:multiLevelType w:val="singleLevel"/>
    <w:tmpl w:val="4BC6652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2" w15:restartNumberingAfterBreak="0">
    <w:nsid w:val="FFFFFF80"/>
    <w:multiLevelType w:val="singleLevel"/>
    <w:tmpl w:val="928EE5A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3" w15:restartNumberingAfterBreak="0">
    <w:nsid w:val="FFFFFF81"/>
    <w:multiLevelType w:val="singleLevel"/>
    <w:tmpl w:val="7B2CD9C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4" w15:restartNumberingAfterBreak="0">
    <w:nsid w:val="FFFFFF82"/>
    <w:multiLevelType w:val="singleLevel"/>
    <w:tmpl w:val="8182FF3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5" w15:restartNumberingAfterBreak="0">
    <w:nsid w:val="FFFFFF83"/>
    <w:multiLevelType w:val="singleLevel"/>
    <w:tmpl w:val="F93867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6" w15:restartNumberingAfterBreak="0">
    <w:nsid w:val="FFFFFF88"/>
    <w:multiLevelType w:val="singleLevel"/>
    <w:tmpl w:val="0FDA8FE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FFFFFF89"/>
    <w:multiLevelType w:val="singleLevel"/>
    <w:tmpl w:val="DBFA7EE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8" w15:restartNumberingAfterBreak="0">
    <w:nsid w:val="0F5D1C6B"/>
    <w:multiLevelType w:val="hybridMultilevel"/>
    <w:tmpl w:val="636EF95C"/>
    <w:lvl w:ilvl="0" w:tplc="9070B87E">
      <w:numFmt w:val="bullet"/>
      <w:lvlText w:val="-"/>
      <w:lvlJc w:val="left"/>
      <w:pPr>
        <w:ind w:left="144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1AEA2712"/>
    <w:multiLevelType w:val="hybridMultilevel"/>
    <w:tmpl w:val="5996465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2E9B20D2"/>
    <w:multiLevelType w:val="hybridMultilevel"/>
    <w:tmpl w:val="156C14E0"/>
    <w:lvl w:ilvl="0" w:tplc="86A4D5F0">
      <w:numFmt w:val="bullet"/>
      <w:lvlText w:val="-"/>
      <w:lvlJc w:val="left"/>
      <w:pPr>
        <w:ind w:left="144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51E91ACC"/>
    <w:multiLevelType w:val="hybridMultilevel"/>
    <w:tmpl w:val="02E2E278"/>
    <w:lvl w:ilvl="0" w:tplc="91EEC46C">
      <w:numFmt w:val="bullet"/>
      <w:lvlText w:val="-"/>
      <w:lvlJc w:val="left"/>
      <w:pPr>
        <w:ind w:left="1440" w:hanging="360"/>
      </w:pPr>
      <w:rPr>
        <w:rFonts w:ascii="Consolas" w:eastAsia="Calibri" w:hAnsi="Consolas" w:cs="Calibri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6009004E"/>
    <w:multiLevelType w:val="multilevel"/>
    <w:tmpl w:val="B3182180"/>
    <w:lvl w:ilvl="0">
      <w:start w:val="1"/>
      <w:numFmt w:val="decimal"/>
      <w:pStyle w:val="List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1375421262">
    <w:abstractNumId w:val="12"/>
  </w:num>
  <w:num w:numId="2" w16cid:durableId="885725457">
    <w:abstractNumId w:val="7"/>
  </w:num>
  <w:num w:numId="3" w16cid:durableId="1430276746">
    <w:abstractNumId w:val="5"/>
  </w:num>
  <w:num w:numId="4" w16cid:durableId="714697489">
    <w:abstractNumId w:val="4"/>
  </w:num>
  <w:num w:numId="5" w16cid:durableId="1716076371">
    <w:abstractNumId w:val="3"/>
  </w:num>
  <w:num w:numId="6" w16cid:durableId="390888136">
    <w:abstractNumId w:val="2"/>
  </w:num>
  <w:num w:numId="7" w16cid:durableId="1286304079">
    <w:abstractNumId w:val="6"/>
  </w:num>
  <w:num w:numId="8" w16cid:durableId="455759718">
    <w:abstractNumId w:val="1"/>
  </w:num>
  <w:num w:numId="9" w16cid:durableId="1322809922">
    <w:abstractNumId w:val="0"/>
  </w:num>
  <w:num w:numId="10" w16cid:durableId="867136266">
    <w:abstractNumId w:val="8"/>
  </w:num>
  <w:num w:numId="11" w16cid:durableId="450251638">
    <w:abstractNumId w:val="10"/>
  </w:num>
  <w:num w:numId="12" w16cid:durableId="649134748">
    <w:abstractNumId w:val="11"/>
  </w:num>
  <w:num w:numId="13" w16cid:durableId="205102754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cxMbc0MTEyNTQwMzdU0lEKTi0uzszPAykwrgUABbZg5ywAAAA="/>
  </w:docVars>
  <w:rsids>
    <w:rsidRoot w:val="00BE614C"/>
    <w:rsid w:val="000258DB"/>
    <w:rsid w:val="00027BB9"/>
    <w:rsid w:val="00035496"/>
    <w:rsid w:val="00067DBB"/>
    <w:rsid w:val="00077361"/>
    <w:rsid w:val="000B4C5B"/>
    <w:rsid w:val="00101EB4"/>
    <w:rsid w:val="00112B98"/>
    <w:rsid w:val="00113CFA"/>
    <w:rsid w:val="001A1E36"/>
    <w:rsid w:val="001D7B77"/>
    <w:rsid w:val="001E54AE"/>
    <w:rsid w:val="00226F0A"/>
    <w:rsid w:val="00257242"/>
    <w:rsid w:val="002637B5"/>
    <w:rsid w:val="002845DE"/>
    <w:rsid w:val="00287C5B"/>
    <w:rsid w:val="002978B8"/>
    <w:rsid w:val="002D778C"/>
    <w:rsid w:val="00307DF0"/>
    <w:rsid w:val="0032165C"/>
    <w:rsid w:val="003259D1"/>
    <w:rsid w:val="00360D88"/>
    <w:rsid w:val="003709F1"/>
    <w:rsid w:val="0039286A"/>
    <w:rsid w:val="003F5E1B"/>
    <w:rsid w:val="004039AF"/>
    <w:rsid w:val="00432163"/>
    <w:rsid w:val="00432DC4"/>
    <w:rsid w:val="0048582F"/>
    <w:rsid w:val="004A1CBE"/>
    <w:rsid w:val="004D4CF2"/>
    <w:rsid w:val="00502844"/>
    <w:rsid w:val="00505EE2"/>
    <w:rsid w:val="00517A69"/>
    <w:rsid w:val="00523772"/>
    <w:rsid w:val="005C0E87"/>
    <w:rsid w:val="00632763"/>
    <w:rsid w:val="00686115"/>
    <w:rsid w:val="006C0908"/>
    <w:rsid w:val="006D10C4"/>
    <w:rsid w:val="00734528"/>
    <w:rsid w:val="00750DDF"/>
    <w:rsid w:val="00755BF9"/>
    <w:rsid w:val="007A4721"/>
    <w:rsid w:val="007F7C92"/>
    <w:rsid w:val="00805219"/>
    <w:rsid w:val="00826930"/>
    <w:rsid w:val="0089301E"/>
    <w:rsid w:val="009166FE"/>
    <w:rsid w:val="00961318"/>
    <w:rsid w:val="00A35EBA"/>
    <w:rsid w:val="00A401CB"/>
    <w:rsid w:val="00A51CB5"/>
    <w:rsid w:val="00ABEDF1"/>
    <w:rsid w:val="00AE1CEC"/>
    <w:rsid w:val="00B13165"/>
    <w:rsid w:val="00B427DF"/>
    <w:rsid w:val="00B7617D"/>
    <w:rsid w:val="00BE614C"/>
    <w:rsid w:val="00C172D8"/>
    <w:rsid w:val="00C56CA2"/>
    <w:rsid w:val="00C76797"/>
    <w:rsid w:val="00C9495A"/>
    <w:rsid w:val="00CD467E"/>
    <w:rsid w:val="00CD5179"/>
    <w:rsid w:val="00CE3981"/>
    <w:rsid w:val="00D16D75"/>
    <w:rsid w:val="00D1705B"/>
    <w:rsid w:val="00D90467"/>
    <w:rsid w:val="00DB5F49"/>
    <w:rsid w:val="00E553C7"/>
    <w:rsid w:val="00E7701A"/>
    <w:rsid w:val="00EB6063"/>
    <w:rsid w:val="00F27B15"/>
    <w:rsid w:val="00F34650"/>
    <w:rsid w:val="00F7046B"/>
    <w:rsid w:val="00FA0CA0"/>
    <w:rsid w:val="030B1994"/>
    <w:rsid w:val="0A670B1B"/>
    <w:rsid w:val="0AC9257B"/>
    <w:rsid w:val="0E6B49BB"/>
    <w:rsid w:val="1AA54001"/>
    <w:rsid w:val="24B0C3DF"/>
    <w:rsid w:val="2B4A4AAC"/>
    <w:rsid w:val="328E663E"/>
    <w:rsid w:val="3750323D"/>
    <w:rsid w:val="393A0349"/>
    <w:rsid w:val="3D793D48"/>
    <w:rsid w:val="3F150DA9"/>
    <w:rsid w:val="424CAE6B"/>
    <w:rsid w:val="43E87ECC"/>
    <w:rsid w:val="441B4EA4"/>
    <w:rsid w:val="47DF97BE"/>
    <w:rsid w:val="483B535B"/>
    <w:rsid w:val="48BBEFEF"/>
    <w:rsid w:val="491DF71E"/>
    <w:rsid w:val="4E1DB79D"/>
    <w:rsid w:val="50CEEF5A"/>
    <w:rsid w:val="50D3ED3A"/>
    <w:rsid w:val="536724D3"/>
    <w:rsid w:val="5A7A1E2A"/>
    <w:rsid w:val="5AA132F2"/>
    <w:rsid w:val="5D2820F8"/>
    <w:rsid w:val="5F50D3ED"/>
    <w:rsid w:val="682EEF3E"/>
    <w:rsid w:val="6864AEA0"/>
    <w:rsid w:val="6B1AE43D"/>
    <w:rsid w:val="6BB953CA"/>
    <w:rsid w:val="6C150F67"/>
    <w:rsid w:val="6C83D811"/>
    <w:rsid w:val="6E9E30C2"/>
    <w:rsid w:val="6ECB4504"/>
    <w:rsid w:val="6F3DA57E"/>
    <w:rsid w:val="719BB80C"/>
    <w:rsid w:val="74B00FEE"/>
    <w:rsid w:val="750D7246"/>
    <w:rsid w:val="7E9B2C2F"/>
    <w:rsid w:val="7EF81C8B"/>
    <w:rsid w:val="7EFD33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4CB6893"/>
  <w15:docId w15:val="{26AECA8B-9059-4557-A17A-1E0B7A9384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F34650"/>
  </w:style>
  <w:style w:type="paragraph" w:styleId="Heading1">
    <w:name w:val="heading 1"/>
    <w:basedOn w:val="Normal"/>
    <w:next w:val="Normal"/>
    <w:rsid w:val="00961318"/>
    <w:pPr>
      <w:suppressAutoHyphens/>
      <w:spacing w:line="240" w:lineRule="auto"/>
      <w:contextualSpacing/>
      <w:jc w:val="center"/>
      <w:outlineLvl w:val="0"/>
    </w:pPr>
    <w:rPr>
      <w:rFonts w:ascii="Calibri" w:hAnsi="Calibri" w:cs="Calibri"/>
      <w:b/>
      <w:sz w:val="24"/>
      <w:szCs w:val="24"/>
    </w:rPr>
  </w:style>
  <w:style w:type="paragraph" w:styleId="Heading2">
    <w:name w:val="heading 2"/>
    <w:basedOn w:val="Normal"/>
    <w:next w:val="Normal"/>
    <w:rsid w:val="00961318"/>
    <w:pPr>
      <w:suppressAutoHyphens/>
      <w:spacing w:line="240" w:lineRule="auto"/>
      <w:contextualSpacing/>
      <w:outlineLvl w:val="1"/>
    </w:pPr>
    <w:rPr>
      <w:rFonts w:ascii="Calibri" w:eastAsia="Calibri" w:hAnsi="Calibri" w:cs="Calibri"/>
      <w:b/>
      <w:bCs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paragraph" w:styleId="Header">
    <w:name w:val="header"/>
    <w:basedOn w:val="Normal"/>
    <w:link w:val="HeaderChar"/>
    <w:uiPriority w:val="99"/>
    <w:unhideWhenUsed/>
    <w:rsid w:val="00D70262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0262"/>
  </w:style>
  <w:style w:type="paragraph" w:styleId="Footer">
    <w:name w:val="footer"/>
    <w:basedOn w:val="Normal"/>
    <w:link w:val="FooterChar"/>
    <w:uiPriority w:val="99"/>
    <w:unhideWhenUsed/>
    <w:rsid w:val="00D70262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0262"/>
  </w:style>
  <w:style w:type="character" w:styleId="Hyperlink">
    <w:name w:val="Hyperlink"/>
    <w:basedOn w:val="DefaultParagraphFont"/>
    <w:uiPriority w:val="99"/>
    <w:semiHidden/>
    <w:unhideWhenUsed/>
    <w:rsid w:val="00D70262"/>
    <w:rPr>
      <w:color w:val="0000FF"/>
      <w:u w:val="single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427DF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27DF"/>
    <w:rPr>
      <w:rFonts w:ascii="Segoe UI" w:hAnsi="Segoe UI" w:cs="Segoe UI"/>
      <w:sz w:val="18"/>
      <w:szCs w:val="18"/>
    </w:rPr>
  </w:style>
  <w:style w:type="paragraph" w:styleId="List">
    <w:name w:val="List"/>
    <w:basedOn w:val="Normal"/>
    <w:uiPriority w:val="99"/>
    <w:unhideWhenUsed/>
    <w:rsid w:val="00F34650"/>
    <w:pPr>
      <w:numPr>
        <w:numId w:val="1"/>
      </w:numPr>
      <w:spacing w:line="240" w:lineRule="auto"/>
    </w:pPr>
    <w:rPr>
      <w:rFonts w:ascii="Calibri" w:eastAsia="Calibri" w:hAnsi="Calibri" w:cs="Calibri"/>
    </w:rPr>
  </w:style>
  <w:style w:type="paragraph" w:styleId="Revision">
    <w:name w:val="Revision"/>
    <w:hidden/>
    <w:uiPriority w:val="99"/>
    <w:semiHidden/>
    <w:rsid w:val="00287C5B"/>
    <w:pPr>
      <w:spacing w:line="240" w:lineRule="auto"/>
    </w:pPr>
  </w:style>
  <w:style w:type="table" w:styleId="TableGrid">
    <w:name w:val="Table Grid"/>
    <w:basedOn w:val="TableNormal"/>
    <w:uiPriority w:val="59"/>
    <w:rsid w:val="00FB4123"/>
    <w:pPr>
      <w:spacing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1E54A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png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09ad717e9eb5484a" Type="http://schemas.microsoft.com/office/2019/09/relationships/intelligence" Target="intelligenc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f716dd8a-49a0-4c40-b209-038e1651b548">
      <UserInfo>
        <DisplayName/>
        <AccountId xsi:nil="true"/>
        <AccountType/>
      </UserInfo>
    </SharedWithUsers>
    <lcf76f155ced4ddcb4097134ff3c332f xmlns="ff8a4b2e-b0c8-4039-a689-d1a7f36f4382">
      <Terms xmlns="http://schemas.microsoft.com/office/infopath/2007/PartnerControls"/>
    </lcf76f155ced4ddcb4097134ff3c332f>
    <TaxCatchAll xmlns="f716dd8a-49a0-4c40-b209-038e1651b548" xsi:nil="true"/>
    <MediaLengthInSeconds xmlns="ff8a4b2e-b0c8-4039-a689-d1a7f36f4382" xsi:nil="true"/>
    <Notes xmlns="ff8a4b2e-b0c8-4039-a689-d1a7f36f4382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zC3fKlZpYS3ouiyLvGf/5XR57PQ==">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</go:docsCustomData>
</go:gDocsCustomXmlDataStorage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C679AA94041F4BA4494D199A3447AF" ma:contentTypeVersion="23" ma:contentTypeDescription="Create a new document." ma:contentTypeScope="" ma:versionID="fd1338575719081cd4763a076da9646b">
  <xsd:schema xmlns:xsd="http://www.w3.org/2001/XMLSchema" xmlns:xs="http://www.w3.org/2001/XMLSchema" xmlns:p="http://schemas.microsoft.com/office/2006/metadata/properties" xmlns:ns2="ff8a4b2e-b0c8-4039-a689-d1a7f36f4382" xmlns:ns3="f716dd8a-49a0-4c40-b209-038e1651b548" targetNamespace="http://schemas.microsoft.com/office/2006/metadata/properties" ma:root="true" ma:fieldsID="16ac52c26b4ed56c4a5ac7f3b07c47d5" ns2:_="" ns3:_="">
    <xsd:import namespace="ff8a4b2e-b0c8-4039-a689-d1a7f36f4382"/>
    <xsd:import namespace="f716dd8a-49a0-4c40-b209-038e1651b548"/>
    <xsd:element name="properties">
      <xsd:complexType>
        <xsd:sequence>
          <xsd:element name="documentManagement">
            <xsd:complexType>
              <xsd:all>
                <xsd:element ref="ns2:Note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8a4b2e-b0c8-4039-a689-d1a7f36f4382" elementFormDefault="qualified">
    <xsd:import namespace="http://schemas.microsoft.com/office/2006/documentManagement/types"/>
    <xsd:import namespace="http://schemas.microsoft.com/office/infopath/2007/PartnerControls"/>
    <xsd:element name="Notes" ma:index="3" nillable="true" ma:displayName="Notes" ma:format="Dropdown" ma:internalName="Notes" ma:readOnly="false">
      <xsd:simpleType>
        <xsd:restriction base="dms:Text">
          <xsd:maxLength value="255"/>
        </xsd:restriction>
      </xsd:simple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hidden="true" ma:internalName="MediaServiceAutoTags" ma:readOnly="true">
      <xsd:simpleType>
        <xsd:restriction base="dms:Text"/>
      </xsd:simpleType>
    </xsd:element>
    <xsd:element name="MediaServiceOCR" ma:index="14" nillable="true" ma:displayName="Extracted Text" ma:hidden="true" ma:internalName="MediaServiceOCR" ma:readOnly="true">
      <xsd:simpleType>
        <xsd:restriction base="dms:Note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4362510-85a9-4d43-b5d4-b144bdfb987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Location" ma:index="25" nillable="true" ma:displayName="Location" ma:description="" ma:hidden="true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16dd8a-49a0-4c40-b209-038e1651b54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hidden="true" ma:internalName="SharedWithDetails" ma:readOnly="true">
      <xsd:simpleType>
        <xsd:restriction base="dms:Note"/>
      </xsd:simpleType>
    </xsd:element>
    <xsd:element name="TaxCatchAll" ma:index="23" nillable="true" ma:displayName="Taxonomy Catch All Column" ma:hidden="true" ma:list="{7e3b6110-aa94-458c-b182-bd9b955b0bb5}" ma:internalName="TaxCatchAll" ma:readOnly="false" ma:showField="CatchAllData" ma:web="f716dd8a-49a0-4c40-b209-038e1651b54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505DBF6-1329-496F-8D38-01DD580707BE}">
  <ds:schemaRefs>
    <ds:schemaRef ds:uri="http://schemas.microsoft.com/office/2006/metadata/properties"/>
    <ds:schemaRef ds:uri="http://schemas.microsoft.com/office/infopath/2007/PartnerControls"/>
    <ds:schemaRef ds:uri="40cc8b17-6277-40d3-adb4-53037ef9c179"/>
    <ds:schemaRef ds:uri="c534d78a-cb69-4aca-a069-043e1704d47b"/>
    <ds:schemaRef ds:uri="f716dd8a-49a0-4c40-b209-038e1651b548"/>
    <ds:schemaRef ds:uri="ff8a4b2e-b0c8-4039-a689-d1a7f36f4382"/>
  </ds:schemaRefs>
</ds:datastoreItem>
</file>

<file path=customXml/itemProps2.xml><?xml version="1.0" encoding="utf-8"?>
<ds:datastoreItem xmlns:ds="http://schemas.openxmlformats.org/officeDocument/2006/customXml" ds:itemID="{AA49ED9E-FEFF-4C37-A362-962694F761B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4.xml><?xml version="1.0" encoding="utf-8"?>
<ds:datastoreItem xmlns:ds="http://schemas.openxmlformats.org/officeDocument/2006/customXml" ds:itemID="{8D86C52E-B0D9-401D-8F00-B45E3679E78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8a4b2e-b0c8-4039-a689-d1a7f36f4382"/>
    <ds:schemaRef ds:uri="f716dd8a-49a0-4c40-b209-038e1651b54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86EFA0E7-409A-4968-9BE5-2FF83BBA305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30</Words>
  <Characters>1886</Characters>
  <Application>Microsoft Office Word</Application>
  <DocSecurity>0</DocSecurity>
  <Lines>15</Lines>
  <Paragraphs>4</Paragraphs>
  <ScaleCrop>false</ScaleCrop>
  <Company>SNHU</Company>
  <LinksUpToDate>false</LinksUpToDate>
  <CharactersWithSpaces>22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D 220 Module Two Activity Template</dc:title>
  <dc:creator>Gutschow, Molly</dc:creator>
  <cp:lastModifiedBy>Michael Wood</cp:lastModifiedBy>
  <cp:revision>2</cp:revision>
  <dcterms:created xsi:type="dcterms:W3CDTF">2024-03-16T23:55:00Z</dcterms:created>
  <dcterms:modified xsi:type="dcterms:W3CDTF">2024-03-16T23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C679AA94041F4BA4494D199A3447AF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ComplianceAssetId">
    <vt:lpwstr/>
  </property>
  <property fmtid="{D5CDD505-2E9C-101B-9397-08002B2CF9AE}" pid="6" name="TemplateUrl">
    <vt:lpwstr/>
  </property>
  <property fmtid="{D5CDD505-2E9C-101B-9397-08002B2CF9AE}" pid="7" name="_ExtendedDescription">
    <vt:lpwstr/>
  </property>
  <property fmtid="{D5CDD505-2E9C-101B-9397-08002B2CF9AE}" pid="8" name="TriggerFlowInfo">
    <vt:lpwstr/>
  </property>
  <property fmtid="{D5CDD505-2E9C-101B-9397-08002B2CF9AE}" pid="9" name="Order">
    <vt:r8>9670300</vt:r8>
  </property>
  <property fmtid="{D5CDD505-2E9C-101B-9397-08002B2CF9AE}" pid="10" name="_SourceUrl">
    <vt:lpwstr/>
  </property>
  <property fmtid="{D5CDD505-2E9C-101B-9397-08002B2CF9AE}" pid="11" name="_SharedFileIndex">
    <vt:lpwstr/>
  </property>
  <property fmtid="{D5CDD505-2E9C-101B-9397-08002B2CF9AE}" pid="12" name="MediaServiceImageTags">
    <vt:lpwstr/>
  </property>
</Properties>
</file>